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0E666" w14:textId="56EB5704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placing ‘a’ with ‘A’.</w:t>
      </w:r>
    </w:p>
    <w:p w14:paraId="1D760E98" w14:textId="01590045" w:rsidR="00BE5CCB" w:rsidRPr="007A1BB7" w:rsidRDefault="00BE5CCB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REPLACE(FIRST_NAME, ‘a’, ’A’) FROM WORKER;</w:t>
      </w:r>
    </w:p>
    <w:p w14:paraId="32B3A847" w14:textId="14D01D5F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57CD1760" w14:textId="72069397" w:rsidR="00BE5CCB" w:rsidRDefault="00BE5CCB" w:rsidP="00BE5CCB">
      <w:pPr>
        <w:pStyle w:val="Heading4"/>
        <w:shd w:val="clear" w:color="auto" w:fill="FFFFFF"/>
        <w:spacing w:before="0" w:beforeAutospacing="0"/>
        <w:rPr>
          <w:b w:val="0"/>
          <w:bCs w:val="0"/>
          <w:color w:val="212529"/>
        </w:rPr>
      </w:pPr>
      <w:r>
        <w:rPr>
          <w:b w:val="0"/>
          <w:bCs w:val="0"/>
          <w:color w:val="212529"/>
        </w:rPr>
        <w:t>SELECT FIRST_NAME,DEPARTMENT FROM WORKER ORDER BY FIRST_NAME ASC,DEPARTMENT DESC;</w:t>
      </w:r>
    </w:p>
    <w:p w14:paraId="0F038B59" w14:textId="77777777" w:rsidR="00BE5CCB" w:rsidRDefault="00BE5CCB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BA48FDB" w14:textId="066708AE" w:rsidR="00942B10" w:rsidRPr="007A1BB7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fetch the names of workers who earn the highest salary.</w:t>
      </w:r>
    </w:p>
    <w:p w14:paraId="6139AAAE" w14:textId="029BA42F" w:rsidR="000F0870" w:rsidRDefault="000F0870" w:rsidP="000F0870">
      <w:pPr>
        <w:pStyle w:val="Heading4"/>
        <w:shd w:val="clear" w:color="auto" w:fill="FFFFFF"/>
        <w:spacing w:before="0" w:beforeAutospacing="0"/>
        <w:rPr>
          <w:b w:val="0"/>
          <w:bCs w:val="0"/>
          <w:color w:val="212529"/>
        </w:rPr>
      </w:pPr>
      <w:r>
        <w:rPr>
          <w:b w:val="0"/>
          <w:bCs w:val="0"/>
          <w:color w:val="212529"/>
        </w:rPr>
        <w:t>SELECT FIRST_NAME, SALARY from WORKER WHERE SALARY=(SELECT max(SALARY) from WORKER);</w:t>
      </w:r>
    </w:p>
    <w:p w14:paraId="049ED02A" w14:textId="77777777" w:rsidR="00942B10" w:rsidRPr="007A1BB7" w:rsidRDefault="00942B1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BFF04F6" w14:textId="77777777" w:rsidR="006D6CCB" w:rsidRDefault="006D6CCB"/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0F0870"/>
    <w:rsid w:val="006D6CCB"/>
    <w:rsid w:val="00700D73"/>
    <w:rsid w:val="00942B10"/>
    <w:rsid w:val="00BE5CCB"/>
    <w:rsid w:val="00D851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49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6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9</Words>
  <Characters>451</Characters>
  <Application>Microsoft Office Word</Application>
  <DocSecurity>0</DocSecurity>
  <Lines>3</Lines>
  <Paragraphs>1</Paragraphs>
  <ScaleCrop>false</ScaleCrop>
  <Company/>
  <LinksUpToDate>false</LinksUpToDate>
  <CharactersWithSpaces>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unjan Shingala</cp:lastModifiedBy>
  <cp:revision>15</cp:revision>
  <dcterms:created xsi:type="dcterms:W3CDTF">2021-03-26T13:45:00Z</dcterms:created>
  <dcterms:modified xsi:type="dcterms:W3CDTF">2021-12-17T18:27:00Z</dcterms:modified>
</cp:coreProperties>
</file>